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276678" w14:textId="694FA804" w:rsidR="00EE1973" w:rsidRPr="00462884" w:rsidRDefault="231A6641" w:rsidP="00A22C8E">
      <w:pPr>
        <w:jc w:val="center"/>
        <w:rPr>
          <w:b/>
          <w:bCs/>
        </w:rPr>
      </w:pPr>
      <w:r w:rsidRPr="231A6641">
        <w:rPr>
          <w:b/>
          <w:bCs/>
        </w:rPr>
        <w:t xml:space="preserve">Obstetric Hemorrhage Patient </w:t>
      </w:r>
      <w:r w:rsidR="00921BC4">
        <w:rPr>
          <w:b/>
          <w:bCs/>
        </w:rPr>
        <w:t>B</w:t>
      </w:r>
      <w:r w:rsidRPr="231A6641">
        <w:rPr>
          <w:b/>
          <w:bCs/>
        </w:rPr>
        <w:t xml:space="preserve">rief: </w:t>
      </w:r>
      <w:r w:rsidRPr="00B21739">
        <w:rPr>
          <w:b/>
          <w:bCs/>
        </w:rPr>
        <w:t xml:space="preserve">Provider Guidelines </w:t>
      </w:r>
    </w:p>
    <w:p w14:paraId="42477F82" w14:textId="26992956" w:rsidR="00A22C8E" w:rsidRPr="00060E62" w:rsidRDefault="00A22C8E" w:rsidP="00060E62">
      <w:pPr>
        <w:rPr>
          <w:b/>
          <w:bCs/>
        </w:rPr>
      </w:pPr>
      <w:r w:rsidRPr="00A22C8E">
        <w:rPr>
          <w:b/>
          <w:bCs/>
        </w:rPr>
        <w:t>Before you begin</w:t>
      </w:r>
    </w:p>
    <w:p w14:paraId="737B8C05" w14:textId="4EC408CE" w:rsidR="231A6641" w:rsidRDefault="231A6641" w:rsidP="231A6641">
      <w:pPr>
        <w:pStyle w:val="ListParagraph"/>
        <w:numPr>
          <w:ilvl w:val="0"/>
          <w:numId w:val="1"/>
        </w:numPr>
      </w:pPr>
      <w:r>
        <w:t xml:space="preserve">Ensure </w:t>
      </w:r>
      <w:r w:rsidR="00060E62">
        <w:t xml:space="preserve">key team members are present (Provider, </w:t>
      </w:r>
      <w:r>
        <w:t>RN</w:t>
      </w:r>
      <w:r w:rsidR="00060E62">
        <w:t>)</w:t>
      </w:r>
    </w:p>
    <w:p w14:paraId="03664B17" w14:textId="1C6A7F5B" w:rsidR="00A22C8E" w:rsidRDefault="00A22C8E" w:rsidP="00462884">
      <w:pPr>
        <w:pStyle w:val="ListParagraph"/>
        <w:numPr>
          <w:ilvl w:val="0"/>
          <w:numId w:val="1"/>
        </w:numPr>
      </w:pPr>
      <w:r>
        <w:t>Review clinical course</w:t>
      </w:r>
      <w:r w:rsidR="00462884">
        <w:t>, c</w:t>
      </w:r>
      <w:r>
        <w:t>larify facts</w:t>
      </w:r>
      <w:r w:rsidR="00060E62">
        <w:t xml:space="preserve"> with the clinical team</w:t>
      </w:r>
    </w:p>
    <w:p w14:paraId="4462A5FC" w14:textId="63C32BEC" w:rsidR="00A22C8E" w:rsidRDefault="65C0227D" w:rsidP="00A22C8E">
      <w:pPr>
        <w:pStyle w:val="ListParagraph"/>
        <w:numPr>
          <w:ilvl w:val="0"/>
          <w:numId w:val="1"/>
        </w:numPr>
      </w:pPr>
      <w:r>
        <w:t>Discuss the providers who were involved</w:t>
      </w:r>
    </w:p>
    <w:p w14:paraId="426472B6" w14:textId="10F7D6A5" w:rsidR="65C0227D" w:rsidRDefault="65C0227D" w:rsidP="65C0227D">
      <w:pPr>
        <w:pStyle w:val="ListParagraph"/>
        <w:numPr>
          <w:ilvl w:val="0"/>
          <w:numId w:val="1"/>
        </w:numPr>
      </w:pPr>
      <w:r>
        <w:t xml:space="preserve">Consider timing/setting of patient </w:t>
      </w:r>
      <w:r w:rsidR="00F66852">
        <w:t>b</w:t>
      </w:r>
      <w:r>
        <w:t xml:space="preserve">rief </w:t>
      </w:r>
    </w:p>
    <w:p w14:paraId="30240A71" w14:textId="37F024C3" w:rsidR="00A22C8E" w:rsidRDefault="00A22C8E" w:rsidP="00A22C8E">
      <w:pPr>
        <w:pStyle w:val="ListParagraph"/>
        <w:numPr>
          <w:ilvl w:val="0"/>
          <w:numId w:val="1"/>
        </w:numPr>
      </w:pPr>
      <w:r>
        <w:t>Include patient’s approved support persons</w:t>
      </w:r>
    </w:p>
    <w:p w14:paraId="2813C5CE" w14:textId="28C5BC0A" w:rsidR="00A22C8E" w:rsidRPr="00F2254D" w:rsidRDefault="00A22C8E" w:rsidP="00A22C8E">
      <w:pPr>
        <w:pStyle w:val="ListParagraph"/>
        <w:numPr>
          <w:ilvl w:val="0"/>
          <w:numId w:val="1"/>
        </w:numPr>
      </w:pPr>
      <w:r>
        <w:t>Utilize skilled interpreters as appropriate</w:t>
      </w:r>
    </w:p>
    <w:p w14:paraId="5FE5A0CF" w14:textId="6C9F5A09" w:rsidR="00A22C8E" w:rsidRDefault="00A22C8E" w:rsidP="00A22C8E">
      <w:pPr>
        <w:pStyle w:val="ListParagraph"/>
        <w:numPr>
          <w:ilvl w:val="0"/>
          <w:numId w:val="3"/>
        </w:numPr>
      </w:pPr>
      <w:r>
        <w:t>Manage your emotions</w:t>
      </w:r>
      <w:r w:rsidR="00060E62">
        <w:t>, demonstrate empathy</w:t>
      </w:r>
    </w:p>
    <w:p w14:paraId="2BDB1850" w14:textId="06D5D59C" w:rsidR="00A22C8E" w:rsidRDefault="00A22C8E" w:rsidP="00A22C8E">
      <w:pPr>
        <w:rPr>
          <w:b/>
          <w:bCs/>
        </w:rPr>
      </w:pPr>
      <w:r w:rsidRPr="00A22C8E">
        <w:rPr>
          <w:b/>
          <w:bCs/>
        </w:rPr>
        <w:t>Assess patient understanding</w:t>
      </w:r>
    </w:p>
    <w:p w14:paraId="5F7C4723" w14:textId="737825D3" w:rsidR="0032334B" w:rsidRDefault="0032334B" w:rsidP="0032334B">
      <w:pPr>
        <w:pStyle w:val="ListParagraph"/>
        <w:numPr>
          <w:ilvl w:val="0"/>
          <w:numId w:val="4"/>
        </w:numPr>
      </w:pPr>
      <w:r>
        <w:t>Acknowledge the event, listen and respond to patient concerns</w:t>
      </w:r>
    </w:p>
    <w:p w14:paraId="3674B548" w14:textId="120B9E0F" w:rsidR="00A22C8E" w:rsidRPr="00A22C8E" w:rsidRDefault="00A22C8E" w:rsidP="0032334B">
      <w:pPr>
        <w:pStyle w:val="ListParagraph"/>
        <w:numPr>
          <w:ilvl w:val="0"/>
          <w:numId w:val="4"/>
        </w:numPr>
      </w:pPr>
      <w:r>
        <w:t>“Can you tell me what you understand about hemorrhage and what happened to you?”</w:t>
      </w:r>
      <w:r w:rsidR="0032334B">
        <w:t xml:space="preserve"> / </w:t>
      </w:r>
      <w:r>
        <w:t>“What is your biggest concern?”</w:t>
      </w:r>
    </w:p>
    <w:p w14:paraId="627B7F52" w14:textId="01189601" w:rsidR="00A22C8E" w:rsidRDefault="00A22C8E" w:rsidP="00A22C8E">
      <w:pPr>
        <w:rPr>
          <w:b/>
          <w:bCs/>
        </w:rPr>
      </w:pPr>
      <w:r w:rsidRPr="00A22C8E">
        <w:rPr>
          <w:b/>
          <w:bCs/>
        </w:rPr>
        <w:t>What happened</w:t>
      </w:r>
    </w:p>
    <w:p w14:paraId="72946104" w14:textId="5A1EC251" w:rsidR="0032334B" w:rsidRDefault="0032334B" w:rsidP="00A22C8E">
      <w:pPr>
        <w:pStyle w:val="ListParagraph"/>
        <w:numPr>
          <w:ilvl w:val="0"/>
          <w:numId w:val="2"/>
        </w:numPr>
      </w:pPr>
      <w:r>
        <w:t>Briefly explain what an obstetric hemorrhage is and why it can happen (risk factors)</w:t>
      </w:r>
    </w:p>
    <w:p w14:paraId="14D1AC81" w14:textId="2BC5CEDE" w:rsidR="00A22C8E" w:rsidRDefault="65C0227D" w:rsidP="0032334B">
      <w:pPr>
        <w:pStyle w:val="ListParagraph"/>
        <w:numPr>
          <w:ilvl w:val="0"/>
          <w:numId w:val="2"/>
        </w:numPr>
      </w:pPr>
      <w:r>
        <w:t xml:space="preserve">Explain </w:t>
      </w:r>
      <w:r w:rsidR="0032334B">
        <w:t xml:space="preserve">what </w:t>
      </w:r>
      <w:r>
        <w:t>treatments/procedure</w:t>
      </w:r>
      <w:r w:rsidR="0032334B">
        <w:t>s were done and why</w:t>
      </w:r>
    </w:p>
    <w:p w14:paraId="414DE4FB" w14:textId="396726B2" w:rsidR="00A22C8E" w:rsidRDefault="00A22C8E" w:rsidP="00A22C8E">
      <w:pPr>
        <w:rPr>
          <w:b/>
          <w:bCs/>
        </w:rPr>
      </w:pPr>
      <w:r w:rsidRPr="00A22C8E">
        <w:rPr>
          <w:b/>
          <w:bCs/>
        </w:rPr>
        <w:t>What to expect</w:t>
      </w:r>
      <w:r w:rsidR="0032334B">
        <w:rPr>
          <w:b/>
          <w:bCs/>
        </w:rPr>
        <w:t xml:space="preserve"> in the hospital</w:t>
      </w:r>
    </w:p>
    <w:p w14:paraId="40A267CD" w14:textId="5E39CEBF" w:rsidR="00462884" w:rsidRDefault="00462884" w:rsidP="00462884">
      <w:pPr>
        <w:pStyle w:val="ListParagraph"/>
        <w:numPr>
          <w:ilvl w:val="0"/>
          <w:numId w:val="2"/>
        </w:numPr>
      </w:pPr>
      <w:r>
        <w:t>Share with the patient what they can expect while they are still in the hospital</w:t>
      </w:r>
    </w:p>
    <w:p w14:paraId="23211055" w14:textId="3EF7BEBE" w:rsidR="00462884" w:rsidRDefault="65C0227D" w:rsidP="0032334B">
      <w:pPr>
        <w:pStyle w:val="ListParagraph"/>
        <w:numPr>
          <w:ilvl w:val="1"/>
          <w:numId w:val="2"/>
        </w:numPr>
      </w:pPr>
      <w:r>
        <w:t>Anticipated testing</w:t>
      </w:r>
      <w:r w:rsidR="0032334B">
        <w:t>, medications, interventions</w:t>
      </w:r>
      <w:r>
        <w:t xml:space="preserve"> </w:t>
      </w:r>
    </w:p>
    <w:p w14:paraId="792BBE99" w14:textId="6AB9806F" w:rsidR="00847149" w:rsidRDefault="65C0227D" w:rsidP="0032334B">
      <w:pPr>
        <w:pStyle w:val="ListParagraph"/>
        <w:numPr>
          <w:ilvl w:val="1"/>
          <w:numId w:val="2"/>
        </w:numPr>
      </w:pPr>
      <w:r>
        <w:t xml:space="preserve">Physical symptoms, warning signs </w:t>
      </w:r>
    </w:p>
    <w:p w14:paraId="3822CA87" w14:textId="6070B781" w:rsidR="231A6641" w:rsidRDefault="0032334B" w:rsidP="0032334B">
      <w:pPr>
        <w:pStyle w:val="ListParagraph"/>
        <w:numPr>
          <w:ilvl w:val="1"/>
          <w:numId w:val="2"/>
        </w:numPr>
      </w:pPr>
      <w:r>
        <w:t>Who will be caring for them moving forward, p</w:t>
      </w:r>
      <w:r w:rsidR="231A6641">
        <w:t>oints of contact</w:t>
      </w:r>
    </w:p>
    <w:p w14:paraId="1E2CEE1B" w14:textId="7DC1EF3A" w:rsidR="00A22C8E" w:rsidRPr="00847149" w:rsidRDefault="00A22C8E" w:rsidP="00847149">
      <w:r w:rsidRPr="00847149">
        <w:rPr>
          <w:b/>
          <w:bCs/>
        </w:rPr>
        <w:t>Pause for questions</w:t>
      </w:r>
    </w:p>
    <w:p w14:paraId="3CA429FF" w14:textId="75B92E8C" w:rsidR="00462884" w:rsidRPr="00462884" w:rsidRDefault="65C0227D" w:rsidP="0032334B">
      <w:pPr>
        <w:pStyle w:val="ListParagraph"/>
        <w:numPr>
          <w:ilvl w:val="0"/>
          <w:numId w:val="2"/>
        </w:numPr>
      </w:pPr>
      <w:r>
        <w:t>“What questions do you have?</w:t>
      </w:r>
      <w:r w:rsidR="00847149">
        <w:t>”</w:t>
      </w:r>
      <w:r w:rsidR="0032334B">
        <w:t xml:space="preserve"> / </w:t>
      </w:r>
      <w:r>
        <w:t>“What would you like to have happen moving forward?”</w:t>
      </w:r>
    </w:p>
    <w:p w14:paraId="73B928B2" w14:textId="68AD920C" w:rsidR="00A22C8E" w:rsidRDefault="0032334B" w:rsidP="00A22C8E">
      <w:pPr>
        <w:rPr>
          <w:b/>
          <w:bCs/>
        </w:rPr>
      </w:pPr>
      <w:r>
        <w:rPr>
          <w:b/>
          <w:bCs/>
        </w:rPr>
        <w:t>W</w:t>
      </w:r>
      <w:r w:rsidR="00462884">
        <w:rPr>
          <w:b/>
          <w:bCs/>
        </w:rPr>
        <w:t>hat to expect when you go home</w:t>
      </w:r>
    </w:p>
    <w:p w14:paraId="33FC7595" w14:textId="39E02876" w:rsidR="00462884" w:rsidRDefault="65C0227D" w:rsidP="00462884">
      <w:pPr>
        <w:pStyle w:val="ListParagraph"/>
        <w:numPr>
          <w:ilvl w:val="0"/>
          <w:numId w:val="5"/>
        </w:numPr>
      </w:pPr>
      <w:r>
        <w:t xml:space="preserve">Anticipated </w:t>
      </w:r>
      <w:r w:rsidR="00847149">
        <w:t>s</w:t>
      </w:r>
      <w:r>
        <w:t>ymptoms, medications, recovery</w:t>
      </w:r>
      <w:r w:rsidR="00847149">
        <w:t>, b</w:t>
      </w:r>
      <w:r w:rsidR="00462884">
        <w:t>reastfeeding impact</w:t>
      </w:r>
    </w:p>
    <w:p w14:paraId="6B70D0BA" w14:textId="5EED9455" w:rsidR="00462884" w:rsidRDefault="65C0227D" w:rsidP="00462884">
      <w:pPr>
        <w:pStyle w:val="ListParagraph"/>
        <w:numPr>
          <w:ilvl w:val="0"/>
          <w:numId w:val="5"/>
        </w:numPr>
      </w:pPr>
      <w:r>
        <w:t>Post-</w:t>
      </w:r>
      <w:r w:rsidR="00206BAC">
        <w:t>B</w:t>
      </w:r>
      <w:r>
        <w:t xml:space="preserve">irth </w:t>
      </w:r>
      <w:r w:rsidR="00206BAC">
        <w:t>W</w:t>
      </w:r>
      <w:r>
        <w:t xml:space="preserve">arning </w:t>
      </w:r>
      <w:r w:rsidR="00206BAC">
        <w:t>S</w:t>
      </w:r>
      <w:r>
        <w:t>igns</w:t>
      </w:r>
      <w:r w:rsidR="00206BAC">
        <w:t xml:space="preserve"> (example: AWHONN)</w:t>
      </w:r>
    </w:p>
    <w:p w14:paraId="5C41F4A6" w14:textId="5C420D9E" w:rsidR="00462884" w:rsidRDefault="00462884" w:rsidP="00462884">
      <w:pPr>
        <w:pStyle w:val="ListParagraph"/>
        <w:numPr>
          <w:ilvl w:val="0"/>
          <w:numId w:val="5"/>
        </w:numPr>
      </w:pPr>
      <w:r>
        <w:t>If they would like any referrals</w:t>
      </w:r>
      <w:r w:rsidR="0032334B">
        <w:t xml:space="preserve"> (mental health, health-related social needs)</w:t>
      </w:r>
    </w:p>
    <w:p w14:paraId="53344432" w14:textId="021BE47D" w:rsidR="00462884" w:rsidRDefault="00462884" w:rsidP="00462884">
      <w:pPr>
        <w:pStyle w:val="ListParagraph"/>
        <w:numPr>
          <w:ilvl w:val="0"/>
          <w:numId w:val="5"/>
        </w:numPr>
      </w:pPr>
      <w:r>
        <w:t>Family planning</w:t>
      </w:r>
    </w:p>
    <w:p w14:paraId="7CBD1DE7" w14:textId="69E4841E" w:rsidR="00462884" w:rsidRDefault="65C0227D">
      <w:pPr>
        <w:pStyle w:val="ListParagraph"/>
        <w:numPr>
          <w:ilvl w:val="0"/>
          <w:numId w:val="5"/>
        </w:numPr>
      </w:pPr>
      <w:r>
        <w:t xml:space="preserve">Resources on PP hemorrhage </w:t>
      </w:r>
      <w:r w:rsidR="00206BAC">
        <w:t>(example: Life After PP Hemorrhage)</w:t>
      </w:r>
    </w:p>
    <w:p w14:paraId="6684AFFC" w14:textId="61790B80" w:rsidR="00044F72" w:rsidRDefault="231A6641" w:rsidP="00206BAC">
      <w:pPr>
        <w:pStyle w:val="ListParagraph"/>
        <w:numPr>
          <w:ilvl w:val="0"/>
          <w:numId w:val="5"/>
        </w:numPr>
      </w:pPr>
      <w:r>
        <w:t>Who they can contact if they have more questions or concerns</w:t>
      </w:r>
    </w:p>
    <w:p w14:paraId="4D204738" w14:textId="2D3BDE35" w:rsidR="001B4643" w:rsidRPr="007A6912" w:rsidRDefault="00206BAC" w:rsidP="007A6912">
      <w:pPr>
        <w:jc w:val="center"/>
      </w:pPr>
      <w:r>
        <w:rPr>
          <w:b/>
          <w:bCs/>
        </w:rPr>
        <w:lastRenderedPageBreak/>
        <w:t>Provider-</w:t>
      </w:r>
      <w:r w:rsidR="00044F72">
        <w:rPr>
          <w:b/>
          <w:bCs/>
        </w:rPr>
        <w:t xml:space="preserve">Patient </w:t>
      </w:r>
      <w:r w:rsidR="00921BC4">
        <w:rPr>
          <w:b/>
          <w:bCs/>
        </w:rPr>
        <w:t>B</w:t>
      </w:r>
      <w:r w:rsidR="00044F72">
        <w:rPr>
          <w:b/>
          <w:bCs/>
        </w:rPr>
        <w:t xml:space="preserve">rief </w:t>
      </w:r>
      <w:r w:rsidR="00466178">
        <w:rPr>
          <w:b/>
          <w:bCs/>
        </w:rPr>
        <w:t>Checklis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7A6912" w14:paraId="59D81171" w14:textId="77777777" w:rsidTr="007A6912">
        <w:tc>
          <w:tcPr>
            <w:tcW w:w="5000" w:type="pct"/>
          </w:tcPr>
          <w:p w14:paraId="16DF9B52" w14:textId="23A01E15" w:rsidR="007A6912" w:rsidRDefault="007A6912" w:rsidP="00044F7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ate:                              Time of Event:                              Time of </w:t>
            </w:r>
            <w:r w:rsidR="00921BC4">
              <w:rPr>
                <w:b/>
                <w:bCs/>
              </w:rPr>
              <w:t>B</w:t>
            </w:r>
            <w:r>
              <w:rPr>
                <w:b/>
                <w:bCs/>
              </w:rPr>
              <w:t>rief:</w:t>
            </w:r>
          </w:p>
        </w:tc>
      </w:tr>
      <w:tr w:rsidR="007A6912" w14:paraId="4BCC0F1D" w14:textId="77777777" w:rsidTr="007A6912">
        <w:tc>
          <w:tcPr>
            <w:tcW w:w="5000" w:type="pct"/>
          </w:tcPr>
          <w:p w14:paraId="61CE7D21" w14:textId="4D349902" w:rsidR="007A6912" w:rsidRDefault="007A6912" w:rsidP="00044F72">
            <w:pPr>
              <w:rPr>
                <w:b/>
                <w:bCs/>
              </w:rPr>
            </w:pPr>
            <w:r>
              <w:rPr>
                <w:b/>
                <w:bCs/>
              </w:rPr>
              <w:t>Who was present?</w:t>
            </w:r>
          </w:p>
          <w:p w14:paraId="0FE3CF60" w14:textId="2C8488D3" w:rsidR="007A6912" w:rsidRDefault="007A6912" w:rsidP="66F30D53">
            <w:pPr>
              <w:rPr>
                <w:b/>
                <w:bCs/>
              </w:rPr>
            </w:pPr>
          </w:p>
          <w:p w14:paraId="3FB2CB72" w14:textId="2B5BB523" w:rsidR="007A6912" w:rsidRDefault="00000000" w:rsidP="00044F72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833600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 w:rsidRPr="66F30D53">
              <w:rPr>
                <w:b/>
                <w:bCs/>
              </w:rPr>
              <w:t>Physician/</w:t>
            </w:r>
            <w:r w:rsidR="00466178">
              <w:rPr>
                <w:b/>
                <w:bCs/>
              </w:rPr>
              <w:t>CNM/APRN</w:t>
            </w:r>
            <w:r w:rsidR="007A6912" w:rsidRPr="66F30D53">
              <w:rPr>
                <w:b/>
                <w:bCs/>
              </w:rPr>
              <w:t>: ___________________</w:t>
            </w:r>
            <w:r w:rsidR="007A6912">
              <w:rPr>
                <w:b/>
                <w:bCs/>
              </w:rPr>
              <w:t>__</w:t>
            </w:r>
            <w:r w:rsidR="006C075E">
              <w:rPr>
                <w:b/>
                <w:bCs/>
              </w:rPr>
              <w:t>____</w:t>
            </w:r>
          </w:p>
          <w:p w14:paraId="768CB120" w14:textId="11D79A79" w:rsidR="007A6912" w:rsidRDefault="00000000" w:rsidP="66F30D53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2104911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 w:rsidRPr="66F30D53">
              <w:rPr>
                <w:b/>
                <w:bCs/>
              </w:rPr>
              <w:t xml:space="preserve">Bedside </w:t>
            </w:r>
            <w:r w:rsidR="007A6912">
              <w:rPr>
                <w:b/>
                <w:bCs/>
              </w:rPr>
              <w:t>RN</w:t>
            </w:r>
            <w:r w:rsidR="007A6912" w:rsidRPr="66F30D53">
              <w:rPr>
                <w:b/>
                <w:bCs/>
              </w:rPr>
              <w:t>:</w:t>
            </w:r>
            <w:r w:rsidR="007A6912">
              <w:rPr>
                <w:b/>
                <w:bCs/>
              </w:rPr>
              <w:t xml:space="preserve"> </w:t>
            </w:r>
            <w:r w:rsidR="007A6912" w:rsidRPr="66F30D53">
              <w:rPr>
                <w:b/>
                <w:bCs/>
              </w:rPr>
              <w:t>___________________</w:t>
            </w:r>
            <w:r w:rsidR="007A6912">
              <w:rPr>
                <w:b/>
                <w:bCs/>
              </w:rPr>
              <w:t>________</w:t>
            </w:r>
            <w:r w:rsidR="006C075E">
              <w:rPr>
                <w:b/>
                <w:bCs/>
              </w:rPr>
              <w:t>________</w:t>
            </w:r>
          </w:p>
          <w:p w14:paraId="45364BE8" w14:textId="70A3B57D" w:rsidR="007A6912" w:rsidRDefault="00000000" w:rsidP="66F30D53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37137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 w:rsidRPr="66F30D53">
              <w:rPr>
                <w:b/>
                <w:bCs/>
              </w:rPr>
              <w:t xml:space="preserve">Charge </w:t>
            </w:r>
            <w:r w:rsidR="007A6912">
              <w:rPr>
                <w:b/>
                <w:bCs/>
              </w:rPr>
              <w:t>RN</w:t>
            </w:r>
            <w:r w:rsidR="007A6912" w:rsidRPr="66F30D53">
              <w:rPr>
                <w:b/>
                <w:bCs/>
              </w:rPr>
              <w:t>/Team Lead:</w:t>
            </w:r>
            <w:r w:rsidR="007A6912">
              <w:rPr>
                <w:b/>
                <w:bCs/>
              </w:rPr>
              <w:t xml:space="preserve"> </w:t>
            </w:r>
            <w:r w:rsidR="007A6912" w:rsidRPr="66F30D53">
              <w:rPr>
                <w:b/>
                <w:bCs/>
              </w:rPr>
              <w:t>______________</w:t>
            </w:r>
            <w:r w:rsidR="007A6912">
              <w:rPr>
                <w:b/>
                <w:bCs/>
              </w:rPr>
              <w:t>___</w:t>
            </w:r>
            <w:r w:rsidR="006C075E">
              <w:rPr>
                <w:b/>
                <w:bCs/>
              </w:rPr>
              <w:t>________</w:t>
            </w:r>
          </w:p>
          <w:p w14:paraId="73DE769D" w14:textId="3D530339" w:rsidR="007A6912" w:rsidRDefault="00000000" w:rsidP="66F30D53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714311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 w:rsidRPr="66F30D53">
              <w:rPr>
                <w:b/>
                <w:bCs/>
              </w:rPr>
              <w:t>Anesthesia Team: ___________________</w:t>
            </w:r>
            <w:r w:rsidR="007A6912">
              <w:rPr>
                <w:b/>
                <w:bCs/>
              </w:rPr>
              <w:t>___</w:t>
            </w:r>
            <w:r w:rsidR="006C075E">
              <w:rPr>
                <w:b/>
                <w:bCs/>
              </w:rPr>
              <w:t>________</w:t>
            </w:r>
          </w:p>
          <w:p w14:paraId="5121FF54" w14:textId="1CBD42CD" w:rsidR="007A6912" w:rsidRDefault="007A6912" w:rsidP="00044F72">
            <w:pPr>
              <w:rPr>
                <w:b/>
                <w:bCs/>
              </w:rPr>
            </w:pPr>
          </w:p>
        </w:tc>
      </w:tr>
      <w:tr w:rsidR="007A6912" w14:paraId="3528338C" w14:textId="77777777" w:rsidTr="007A6912">
        <w:tc>
          <w:tcPr>
            <w:tcW w:w="5000" w:type="pct"/>
          </w:tcPr>
          <w:p w14:paraId="2BA64BBA" w14:textId="7381C849" w:rsidR="007A6912" w:rsidRDefault="007A6912">
            <w:pPr>
              <w:rPr>
                <w:b/>
                <w:bCs/>
              </w:rPr>
            </w:pPr>
            <w:r w:rsidRPr="66F30D53">
              <w:rPr>
                <w:b/>
                <w:bCs/>
              </w:rPr>
              <w:t>Review of Key Events</w:t>
            </w:r>
          </w:p>
          <w:p w14:paraId="3F85AB75" w14:textId="2AF6404B" w:rsidR="007A6912" w:rsidRDefault="007A6912" w:rsidP="66F30D53">
            <w:pPr>
              <w:rPr>
                <w:b/>
                <w:bCs/>
              </w:rPr>
            </w:pPr>
          </w:p>
          <w:p w14:paraId="0B4F7251" w14:textId="7156CDF9" w:rsidR="007A6912" w:rsidRDefault="00000000" w:rsidP="66F30D53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043441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 w:rsidRPr="66F30D53">
              <w:rPr>
                <w:b/>
                <w:bCs/>
              </w:rPr>
              <w:t>Diagnosis: _________________________</w:t>
            </w:r>
            <w:r w:rsidR="007A6912">
              <w:rPr>
                <w:b/>
                <w:bCs/>
              </w:rPr>
              <w:t>____</w:t>
            </w:r>
            <w:r w:rsidR="006C075E">
              <w:rPr>
                <w:b/>
                <w:bCs/>
              </w:rPr>
              <w:t>_________</w:t>
            </w:r>
          </w:p>
          <w:p w14:paraId="015204A5" w14:textId="501A2FE7" w:rsidR="007A6912" w:rsidRDefault="00000000" w:rsidP="66F30D53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76799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 w:rsidRPr="66F30D53">
              <w:rPr>
                <w:b/>
                <w:bCs/>
              </w:rPr>
              <w:t>Intervention</w:t>
            </w:r>
            <w:r w:rsidR="007A6912">
              <w:rPr>
                <w:b/>
                <w:bCs/>
              </w:rPr>
              <w:t>s, medications: ___________</w:t>
            </w:r>
            <w:r w:rsidR="006C075E">
              <w:rPr>
                <w:b/>
                <w:bCs/>
              </w:rPr>
              <w:t>__________</w:t>
            </w:r>
          </w:p>
          <w:p w14:paraId="726300A9" w14:textId="29DC3AEC" w:rsidR="007A6912" w:rsidRDefault="00000000" w:rsidP="66F30D53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791269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>
              <w:rPr>
                <w:b/>
                <w:bCs/>
              </w:rPr>
              <w:t>Blood p</w:t>
            </w:r>
            <w:r w:rsidR="007A6912" w:rsidRPr="66F30D53">
              <w:rPr>
                <w:b/>
                <w:bCs/>
              </w:rPr>
              <w:t>roducts given: ___________</w:t>
            </w:r>
            <w:r w:rsidR="007A6912">
              <w:rPr>
                <w:b/>
                <w:bCs/>
              </w:rPr>
              <w:t>_______</w:t>
            </w:r>
            <w:r w:rsidR="006C075E">
              <w:rPr>
                <w:b/>
                <w:bCs/>
              </w:rPr>
              <w:t>_________</w:t>
            </w:r>
          </w:p>
          <w:p w14:paraId="339ABED8" w14:textId="271B387B" w:rsidR="007A6912" w:rsidRDefault="007A6912" w:rsidP="00044F72">
            <w:pPr>
              <w:rPr>
                <w:b/>
                <w:bCs/>
              </w:rPr>
            </w:pPr>
          </w:p>
        </w:tc>
      </w:tr>
      <w:tr w:rsidR="007A6912" w14:paraId="1FEF4F70" w14:textId="77777777" w:rsidTr="007A6912">
        <w:tc>
          <w:tcPr>
            <w:tcW w:w="5000" w:type="pct"/>
          </w:tcPr>
          <w:p w14:paraId="15B1CAF5" w14:textId="20108A07" w:rsidR="007A6912" w:rsidRDefault="007A6912">
            <w:pPr>
              <w:rPr>
                <w:b/>
                <w:bCs/>
              </w:rPr>
            </w:pPr>
            <w:r w:rsidRPr="66F30D53">
              <w:rPr>
                <w:b/>
                <w:bCs/>
              </w:rPr>
              <w:t>Next Steps</w:t>
            </w:r>
          </w:p>
          <w:p w14:paraId="0FBDE086" w14:textId="042CC2EE" w:rsidR="007A6912" w:rsidRDefault="007A6912" w:rsidP="66F30D53">
            <w:pPr>
              <w:rPr>
                <w:b/>
                <w:bCs/>
              </w:rPr>
            </w:pPr>
          </w:p>
          <w:p w14:paraId="300BC382" w14:textId="6000D4AA" w:rsidR="007A6912" w:rsidRDefault="00000000" w:rsidP="66F30D53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857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proofErr w:type="gramStart"/>
            <w:r w:rsidR="007A6912" w:rsidRPr="66F30D53">
              <w:rPr>
                <w:b/>
                <w:bCs/>
              </w:rPr>
              <w:t>Future plans</w:t>
            </w:r>
            <w:proofErr w:type="gramEnd"/>
            <w:r w:rsidR="007A6912" w:rsidRPr="66F30D53">
              <w:rPr>
                <w:b/>
                <w:bCs/>
              </w:rPr>
              <w:t>: ______________</w:t>
            </w:r>
            <w:r w:rsidR="007A6912">
              <w:rPr>
                <w:b/>
                <w:bCs/>
              </w:rPr>
              <w:t>____________</w:t>
            </w:r>
            <w:r w:rsidR="006C075E">
              <w:rPr>
                <w:b/>
                <w:bCs/>
              </w:rPr>
              <w:t>_________</w:t>
            </w:r>
          </w:p>
          <w:p w14:paraId="58C2FB22" w14:textId="2BEA8BC5" w:rsidR="007A6912" w:rsidRDefault="00000000" w:rsidP="66F30D53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124689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 w:rsidRPr="66F30D53">
              <w:rPr>
                <w:b/>
                <w:bCs/>
              </w:rPr>
              <w:t>Current location: _______</w:t>
            </w:r>
            <w:r w:rsidR="007A6912">
              <w:rPr>
                <w:b/>
                <w:bCs/>
              </w:rPr>
              <w:t>________________</w:t>
            </w:r>
            <w:r w:rsidR="006C075E">
              <w:rPr>
                <w:b/>
                <w:bCs/>
              </w:rPr>
              <w:t>________</w:t>
            </w:r>
          </w:p>
          <w:p w14:paraId="0121D0F5" w14:textId="70D891B9" w:rsidR="007A6912" w:rsidRDefault="00000000" w:rsidP="66F30D53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463577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 w:rsidRPr="66F30D53">
              <w:rPr>
                <w:b/>
                <w:bCs/>
              </w:rPr>
              <w:t>Anticipate</w:t>
            </w:r>
            <w:r w:rsidR="007A6912">
              <w:rPr>
                <w:b/>
                <w:bCs/>
              </w:rPr>
              <w:t>d</w:t>
            </w:r>
            <w:r w:rsidR="007A6912" w:rsidRPr="66F30D53">
              <w:rPr>
                <w:b/>
                <w:bCs/>
              </w:rPr>
              <w:t xml:space="preserve"> transfer/bed </w:t>
            </w:r>
            <w:r w:rsidR="006C075E" w:rsidRPr="66F30D53">
              <w:rPr>
                <w:b/>
                <w:bCs/>
              </w:rPr>
              <w:t xml:space="preserve">change: </w:t>
            </w:r>
            <w:r w:rsidR="006C075E">
              <w:rPr>
                <w:b/>
                <w:bCs/>
              </w:rPr>
              <w:t>_______________</w:t>
            </w:r>
          </w:p>
          <w:p w14:paraId="6AF736FC" w14:textId="59E63DAA" w:rsidR="007A6912" w:rsidRDefault="00000000" w:rsidP="66F30D53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440031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 w:rsidRPr="66F30D53">
              <w:rPr>
                <w:b/>
                <w:bCs/>
              </w:rPr>
              <w:t xml:space="preserve">Anticipated length of </w:t>
            </w:r>
            <w:r w:rsidR="006C075E" w:rsidRPr="66F30D53">
              <w:rPr>
                <w:b/>
                <w:bCs/>
              </w:rPr>
              <w:t xml:space="preserve">stay: </w:t>
            </w:r>
            <w:r w:rsidR="007A6912" w:rsidRPr="66F30D53">
              <w:rPr>
                <w:b/>
                <w:bCs/>
              </w:rPr>
              <w:t>____</w:t>
            </w:r>
            <w:r w:rsidR="007A6912">
              <w:rPr>
                <w:b/>
                <w:bCs/>
              </w:rPr>
              <w:t>__</w:t>
            </w:r>
            <w:r w:rsidR="006C075E">
              <w:rPr>
                <w:b/>
                <w:bCs/>
              </w:rPr>
              <w:t>________________</w:t>
            </w:r>
          </w:p>
          <w:p w14:paraId="624E4046" w14:textId="78635A78" w:rsidR="007A6912" w:rsidRDefault="007A6912" w:rsidP="00044F72">
            <w:pPr>
              <w:rPr>
                <w:b/>
                <w:bCs/>
              </w:rPr>
            </w:pPr>
          </w:p>
        </w:tc>
      </w:tr>
      <w:tr w:rsidR="007A6912" w14:paraId="1DFB0FDB" w14:textId="77777777" w:rsidTr="007A6912">
        <w:tc>
          <w:tcPr>
            <w:tcW w:w="5000" w:type="pct"/>
          </w:tcPr>
          <w:p w14:paraId="24BC9511" w14:textId="358BE94A" w:rsidR="007A6912" w:rsidRDefault="007A6912" w:rsidP="00044F72">
            <w:pPr>
              <w:rPr>
                <w:b/>
                <w:bCs/>
              </w:rPr>
            </w:pPr>
            <w:r w:rsidRPr="66F30D53">
              <w:rPr>
                <w:b/>
                <w:bCs/>
              </w:rPr>
              <w:t>Patient questions</w:t>
            </w:r>
          </w:p>
          <w:p w14:paraId="72E49844" w14:textId="77777777" w:rsidR="007A6912" w:rsidRDefault="007A6912" w:rsidP="00044F72">
            <w:pPr>
              <w:rPr>
                <w:b/>
                <w:bCs/>
              </w:rPr>
            </w:pPr>
          </w:p>
          <w:p w14:paraId="41B508F7" w14:textId="1520561F" w:rsidR="007A6912" w:rsidRDefault="00000000" w:rsidP="00044F72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827360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Q</w:t>
            </w:r>
            <w:r w:rsidR="007A6912" w:rsidRPr="66F30D53">
              <w:rPr>
                <w:b/>
                <w:bCs/>
              </w:rPr>
              <w:t>uestions needing follow up</w:t>
            </w:r>
            <w:r w:rsidR="006C075E">
              <w:rPr>
                <w:b/>
                <w:bCs/>
              </w:rPr>
              <w:t>: ____________________</w:t>
            </w:r>
          </w:p>
          <w:p w14:paraId="3AC733F6" w14:textId="0719C377" w:rsidR="007A6912" w:rsidRDefault="007A6912" w:rsidP="00044F72">
            <w:pPr>
              <w:rPr>
                <w:b/>
                <w:bCs/>
              </w:rPr>
            </w:pPr>
          </w:p>
        </w:tc>
      </w:tr>
      <w:tr w:rsidR="007A6912" w14:paraId="1280D688" w14:textId="77777777" w:rsidTr="007A6912">
        <w:tc>
          <w:tcPr>
            <w:tcW w:w="5000" w:type="pct"/>
          </w:tcPr>
          <w:p w14:paraId="5000B312" w14:textId="47389911" w:rsidR="007A6912" w:rsidRDefault="007A6912" w:rsidP="00044F72">
            <w:pPr>
              <w:rPr>
                <w:b/>
                <w:bCs/>
              </w:rPr>
            </w:pPr>
            <w:r>
              <w:rPr>
                <w:b/>
                <w:bCs/>
              </w:rPr>
              <w:t>What to Expect After Discharge</w:t>
            </w:r>
          </w:p>
          <w:p w14:paraId="205F405C" w14:textId="77777777" w:rsidR="007A6912" w:rsidRDefault="007A6912" w:rsidP="00044F72">
            <w:pPr>
              <w:rPr>
                <w:b/>
                <w:bCs/>
              </w:rPr>
            </w:pPr>
          </w:p>
          <w:p w14:paraId="039FD1FF" w14:textId="0AD9E158" w:rsidR="007A6912" w:rsidRDefault="00000000" w:rsidP="00044F72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736512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>
              <w:rPr>
                <w:b/>
                <w:bCs/>
              </w:rPr>
              <w:t>Follow-up plan</w:t>
            </w:r>
            <w:r w:rsidR="006C075E">
              <w:rPr>
                <w:b/>
                <w:bCs/>
              </w:rPr>
              <w:t xml:space="preserve">: </w:t>
            </w:r>
            <w:r w:rsidR="006C075E" w:rsidRPr="66F30D53">
              <w:rPr>
                <w:b/>
                <w:bCs/>
              </w:rPr>
              <w:t>_________________________</w:t>
            </w:r>
            <w:r w:rsidR="006C075E">
              <w:rPr>
                <w:b/>
                <w:bCs/>
              </w:rPr>
              <w:t>________</w:t>
            </w:r>
          </w:p>
          <w:p w14:paraId="0543A9EF" w14:textId="35B8743A" w:rsidR="007A6912" w:rsidRDefault="00000000" w:rsidP="00044F72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596209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>
              <w:rPr>
                <w:b/>
                <w:bCs/>
              </w:rPr>
              <w:t>Contact person</w:t>
            </w:r>
            <w:r w:rsidR="006C075E">
              <w:rPr>
                <w:b/>
                <w:bCs/>
              </w:rPr>
              <w:t xml:space="preserve">: </w:t>
            </w:r>
            <w:r w:rsidR="006C075E" w:rsidRPr="66F30D53">
              <w:rPr>
                <w:b/>
                <w:bCs/>
              </w:rPr>
              <w:t>_________________________</w:t>
            </w:r>
            <w:r w:rsidR="006C075E">
              <w:rPr>
                <w:b/>
                <w:bCs/>
              </w:rPr>
              <w:t>________</w:t>
            </w:r>
          </w:p>
          <w:p w14:paraId="5BE64DCD" w14:textId="1A196DC4" w:rsidR="007A6912" w:rsidRDefault="007A6912" w:rsidP="00044F72">
            <w:pPr>
              <w:rPr>
                <w:b/>
                <w:bCs/>
              </w:rPr>
            </w:pPr>
          </w:p>
        </w:tc>
      </w:tr>
      <w:tr w:rsidR="007A6912" w14:paraId="67D453A5" w14:textId="77777777" w:rsidTr="007A6912">
        <w:tc>
          <w:tcPr>
            <w:tcW w:w="5000" w:type="pct"/>
          </w:tcPr>
          <w:p w14:paraId="5799D681" w14:textId="61410B63" w:rsidR="007A6912" w:rsidRPr="00206BAC" w:rsidRDefault="007A6912" w:rsidP="00060E62">
            <w:pPr>
              <w:rPr>
                <w:b/>
                <w:bCs/>
              </w:rPr>
            </w:pPr>
            <w:r w:rsidRPr="00206BAC">
              <w:rPr>
                <w:b/>
                <w:bCs/>
              </w:rPr>
              <w:t>EHR Documentation</w:t>
            </w:r>
          </w:p>
          <w:p w14:paraId="2CFEC67E" w14:textId="77777777" w:rsidR="007A6912" w:rsidRDefault="007A6912" w:rsidP="00060E62"/>
          <w:p w14:paraId="43C6EC7A" w14:textId="6AEC438D" w:rsidR="007A6912" w:rsidRPr="00206BAC" w:rsidRDefault="00000000" w:rsidP="00060E62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867372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 w:rsidRPr="00206BAC">
              <w:rPr>
                <w:b/>
                <w:bCs/>
              </w:rPr>
              <w:t>Who was present</w:t>
            </w:r>
          </w:p>
          <w:p w14:paraId="416AE773" w14:textId="0C2B8CDD" w:rsidR="007A6912" w:rsidRPr="00206BAC" w:rsidRDefault="00000000" w:rsidP="00060E62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393701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 w:rsidRPr="00206BAC">
              <w:rPr>
                <w:b/>
                <w:bCs/>
              </w:rPr>
              <w:t xml:space="preserve">Summary of plan </w:t>
            </w:r>
          </w:p>
          <w:p w14:paraId="244DAA97" w14:textId="77777777" w:rsidR="007A6912" w:rsidRDefault="007A6912" w:rsidP="00044F72">
            <w:pPr>
              <w:rPr>
                <w:b/>
                <w:bCs/>
              </w:rPr>
            </w:pPr>
          </w:p>
        </w:tc>
      </w:tr>
      <w:tr w:rsidR="007A6912" w14:paraId="06EF9191" w14:textId="77777777" w:rsidTr="007A6912">
        <w:tc>
          <w:tcPr>
            <w:tcW w:w="5000" w:type="pct"/>
          </w:tcPr>
          <w:p w14:paraId="551BAE9C" w14:textId="77777777" w:rsidR="007A6912" w:rsidRDefault="007A6912" w:rsidP="00060E62">
            <w:pPr>
              <w:rPr>
                <w:b/>
                <w:bCs/>
              </w:rPr>
            </w:pPr>
            <w:r>
              <w:rPr>
                <w:b/>
                <w:bCs/>
              </w:rPr>
              <w:t>Additional Notes</w:t>
            </w:r>
          </w:p>
          <w:p w14:paraId="6E366AD1" w14:textId="77777777" w:rsidR="007A6912" w:rsidRDefault="007A6912" w:rsidP="00060E62">
            <w:pPr>
              <w:rPr>
                <w:b/>
                <w:bCs/>
              </w:rPr>
            </w:pPr>
          </w:p>
          <w:p w14:paraId="5783FCA1" w14:textId="77777777" w:rsidR="007A6912" w:rsidRDefault="007A6912" w:rsidP="00060E62">
            <w:pPr>
              <w:rPr>
                <w:b/>
                <w:bCs/>
              </w:rPr>
            </w:pPr>
          </w:p>
          <w:p w14:paraId="1ABCDA71" w14:textId="77777777" w:rsidR="006C075E" w:rsidRDefault="006C075E" w:rsidP="00060E62">
            <w:pPr>
              <w:rPr>
                <w:b/>
                <w:bCs/>
              </w:rPr>
            </w:pPr>
          </w:p>
          <w:p w14:paraId="37A9C4CC" w14:textId="18B47D6C" w:rsidR="00466178" w:rsidRPr="00206BAC" w:rsidRDefault="00466178" w:rsidP="00060E62">
            <w:pPr>
              <w:rPr>
                <w:b/>
                <w:bCs/>
              </w:rPr>
            </w:pPr>
          </w:p>
        </w:tc>
      </w:tr>
    </w:tbl>
    <w:p w14:paraId="7B3C0D73" w14:textId="68E98C74" w:rsidR="00325D10" w:rsidRDefault="00325D10" w:rsidP="00466178">
      <w:pPr>
        <w:rPr>
          <w:b/>
          <w:bCs/>
        </w:rPr>
      </w:pPr>
    </w:p>
    <w:sectPr w:rsidR="00325D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CEBA42" w14:textId="77777777" w:rsidR="00F8651C" w:rsidRDefault="00F8651C" w:rsidP="00C00FAB">
      <w:pPr>
        <w:spacing w:after="0" w:line="240" w:lineRule="auto"/>
      </w:pPr>
      <w:r>
        <w:separator/>
      </w:r>
    </w:p>
  </w:endnote>
  <w:endnote w:type="continuationSeparator" w:id="0">
    <w:p w14:paraId="3F7EB764" w14:textId="77777777" w:rsidR="00F8651C" w:rsidRDefault="00F8651C" w:rsidP="00C00F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A7877E" w14:textId="77777777" w:rsidR="00F8651C" w:rsidRDefault="00F8651C" w:rsidP="00C00FAB">
      <w:pPr>
        <w:spacing w:after="0" w:line="240" w:lineRule="auto"/>
      </w:pPr>
      <w:r>
        <w:separator/>
      </w:r>
    </w:p>
  </w:footnote>
  <w:footnote w:type="continuationSeparator" w:id="0">
    <w:p w14:paraId="7A28B7A5" w14:textId="77777777" w:rsidR="00F8651C" w:rsidRDefault="00F8651C" w:rsidP="00C00F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E508F4"/>
    <w:multiLevelType w:val="hybridMultilevel"/>
    <w:tmpl w:val="C26EA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F1372B"/>
    <w:multiLevelType w:val="hybridMultilevel"/>
    <w:tmpl w:val="334A0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F40F8B"/>
    <w:multiLevelType w:val="hybridMultilevel"/>
    <w:tmpl w:val="E4E00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393AE3"/>
    <w:multiLevelType w:val="hybridMultilevel"/>
    <w:tmpl w:val="C8A63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841432"/>
    <w:multiLevelType w:val="hybridMultilevel"/>
    <w:tmpl w:val="F5B01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275548">
    <w:abstractNumId w:val="4"/>
  </w:num>
  <w:num w:numId="2" w16cid:durableId="2036038718">
    <w:abstractNumId w:val="0"/>
  </w:num>
  <w:num w:numId="3" w16cid:durableId="741219020">
    <w:abstractNumId w:val="2"/>
  </w:num>
  <w:num w:numId="4" w16cid:durableId="1623220064">
    <w:abstractNumId w:val="1"/>
  </w:num>
  <w:num w:numId="5" w16cid:durableId="9444570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xNbYwMzEzNzUwMjNX0lEKTi0uzszPAykwrAUAkhgxkCwAAAA="/>
  </w:docVars>
  <w:rsids>
    <w:rsidRoot w:val="00A22C8E"/>
    <w:rsid w:val="00044F72"/>
    <w:rsid w:val="00060E62"/>
    <w:rsid w:val="000D42E4"/>
    <w:rsid w:val="001B4643"/>
    <w:rsid w:val="00206BAC"/>
    <w:rsid w:val="0032334B"/>
    <w:rsid w:val="00325D10"/>
    <w:rsid w:val="00355DE6"/>
    <w:rsid w:val="00462884"/>
    <w:rsid w:val="00466178"/>
    <w:rsid w:val="004E011B"/>
    <w:rsid w:val="005A7541"/>
    <w:rsid w:val="0066621E"/>
    <w:rsid w:val="006C075E"/>
    <w:rsid w:val="007A6912"/>
    <w:rsid w:val="007B0F8A"/>
    <w:rsid w:val="00847149"/>
    <w:rsid w:val="00852F12"/>
    <w:rsid w:val="00914310"/>
    <w:rsid w:val="00921BC4"/>
    <w:rsid w:val="00931331"/>
    <w:rsid w:val="00941F77"/>
    <w:rsid w:val="009A332C"/>
    <w:rsid w:val="00A22C8E"/>
    <w:rsid w:val="00B21739"/>
    <w:rsid w:val="00B709D5"/>
    <w:rsid w:val="00C00FAB"/>
    <w:rsid w:val="00C0567E"/>
    <w:rsid w:val="00CE732F"/>
    <w:rsid w:val="00CF4338"/>
    <w:rsid w:val="00EA24FB"/>
    <w:rsid w:val="00EE1973"/>
    <w:rsid w:val="00F2254D"/>
    <w:rsid w:val="00F66852"/>
    <w:rsid w:val="00F84E61"/>
    <w:rsid w:val="00F8651C"/>
    <w:rsid w:val="231A6641"/>
    <w:rsid w:val="65C0227D"/>
    <w:rsid w:val="66F30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334FC2"/>
  <w15:chartTrackingRefBased/>
  <w15:docId w15:val="{E585F6D3-91C6-4E72-893C-DAA540A09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2C8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22C8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2C8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2C8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2C8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2C8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2C8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2C8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2C8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2C8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22C8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2C8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2C8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2C8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2C8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2C8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2C8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2C8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22C8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2C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2C8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22C8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22C8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22C8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22C8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22C8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2C8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2C8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22C8E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A22C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2C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2C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C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C8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47149"/>
    <w:pPr>
      <w:spacing w:after="0" w:line="240" w:lineRule="auto"/>
    </w:pPr>
  </w:style>
  <w:style w:type="table" w:styleId="TableGrid">
    <w:name w:val="Table Grid"/>
    <w:basedOn w:val="TableNormal"/>
    <w:uiPriority w:val="39"/>
    <w:rsid w:val="00044F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0F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FAB"/>
  </w:style>
  <w:style w:type="paragraph" w:styleId="Footer">
    <w:name w:val="footer"/>
    <w:basedOn w:val="Normal"/>
    <w:link w:val="FooterChar"/>
    <w:uiPriority w:val="99"/>
    <w:unhideWhenUsed/>
    <w:rsid w:val="00C00F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0F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380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Stubben</dc:creator>
  <cp:keywords/>
  <dc:description/>
  <cp:lastModifiedBy>Estefanny Reyes Martinez</cp:lastModifiedBy>
  <cp:revision>12</cp:revision>
  <dcterms:created xsi:type="dcterms:W3CDTF">2025-06-18T13:57:00Z</dcterms:created>
  <dcterms:modified xsi:type="dcterms:W3CDTF">2025-07-31T16:45:00Z</dcterms:modified>
</cp:coreProperties>
</file>